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6F662" w14:textId="18F808EF" w:rsidR="00F427E9" w:rsidRPr="00F427E9" w:rsidRDefault="00F427E9" w:rsidP="001B723A">
      <w:pPr>
        <w:pStyle w:val="Heading1"/>
        <w:jc w:val="center"/>
        <w:rPr>
          <w:lang w:val="bg-BG"/>
        </w:rPr>
      </w:pPr>
      <w:r w:rsidRPr="00F427E9">
        <w:t xml:space="preserve">Exercise: Lists </w:t>
      </w:r>
      <w:r w:rsidR="0081452C">
        <w:t>a</w:t>
      </w:r>
      <w:r w:rsidRPr="00F427E9">
        <w:t>s Stacks and Queues</w:t>
      </w:r>
    </w:p>
    <w:p w14:paraId="74CDD02A" w14:textId="0599D649" w:rsidR="00E44E62" w:rsidRPr="00290CF8" w:rsidRDefault="0016088E" w:rsidP="0016088E">
      <w:pPr>
        <w:pStyle w:val="ListParagraph"/>
        <w:jc w:val="center"/>
        <w:rPr>
          <w:rStyle w:val="Hyperlink"/>
          <w:lang w:val="bg-BG"/>
        </w:rPr>
      </w:pPr>
      <w:r w:rsidRPr="008A3E30">
        <w:t>Please, submit your source code solutions for the described problems to the</w:t>
      </w:r>
      <w:r w:rsidR="00E44E62">
        <w:t xml:space="preserve"> </w:t>
      </w:r>
      <w:hyperlink r:id="rId8" w:history="1">
        <w:r w:rsidR="00784B77">
          <w:rPr>
            <w:rStyle w:val="InternetLink"/>
          </w:rPr>
          <w:t>Judge System</w:t>
        </w:r>
      </w:hyperlink>
      <w:r w:rsidR="00E44E62">
        <w:t>.</w:t>
      </w:r>
    </w:p>
    <w:p w14:paraId="1A06AF46" w14:textId="655990F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 xml:space="preserve">n line in </w:t>
      </w:r>
      <w:proofErr w:type="gramStart"/>
      <w:r w:rsidRPr="00F427E9">
        <w:rPr>
          <w:b/>
        </w:rPr>
        <w:t>the order</w:t>
      </w:r>
      <w:proofErr w:type="gramEnd"/>
      <w:r w:rsidRPr="00F427E9">
        <w:rPr>
          <w:b/>
        </w:rPr>
        <w:t xml:space="preserve">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lastRenderedPageBreak/>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5F6264">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C0FAD" w14:textId="77777777" w:rsidR="000A361D" w:rsidRDefault="000A361D" w:rsidP="008068A2">
      <w:pPr>
        <w:spacing w:after="0" w:line="240" w:lineRule="auto"/>
      </w:pPr>
      <w:r>
        <w:separator/>
      </w:r>
    </w:p>
  </w:endnote>
  <w:endnote w:type="continuationSeparator" w:id="0">
    <w:p w14:paraId="64BC6923" w14:textId="77777777" w:rsidR="000A361D" w:rsidRDefault="000A36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0F81D9" w14:textId="77777777" w:rsidR="000A361D" w:rsidRDefault="000A361D" w:rsidP="008068A2">
      <w:pPr>
        <w:spacing w:after="0" w:line="240" w:lineRule="auto"/>
      </w:pPr>
      <w:r>
        <w:separator/>
      </w:r>
    </w:p>
  </w:footnote>
  <w:footnote w:type="continuationSeparator" w:id="0">
    <w:p w14:paraId="10A5EB2B" w14:textId="77777777" w:rsidR="000A361D" w:rsidRDefault="000A36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009"/>
    <w:rsid w:val="00087AEB"/>
    <w:rsid w:val="0009209B"/>
    <w:rsid w:val="000A1823"/>
    <w:rsid w:val="000A2487"/>
    <w:rsid w:val="000A361D"/>
    <w:rsid w:val="000A6794"/>
    <w:rsid w:val="000B39E6"/>
    <w:rsid w:val="000B56F0"/>
    <w:rsid w:val="000C5361"/>
    <w:rsid w:val="000F4BF5"/>
    <w:rsid w:val="00103906"/>
    <w:rsid w:val="00125EF0"/>
    <w:rsid w:val="00126233"/>
    <w:rsid w:val="001275B9"/>
    <w:rsid w:val="00142C75"/>
    <w:rsid w:val="001449E8"/>
    <w:rsid w:val="001535E1"/>
    <w:rsid w:val="00154308"/>
    <w:rsid w:val="0016088E"/>
    <w:rsid w:val="001619DF"/>
    <w:rsid w:val="00163042"/>
    <w:rsid w:val="00164CDC"/>
    <w:rsid w:val="00167CF1"/>
    <w:rsid w:val="00171021"/>
    <w:rsid w:val="001736DE"/>
    <w:rsid w:val="00175E1D"/>
    <w:rsid w:val="001837BD"/>
    <w:rsid w:val="00183A2C"/>
    <w:rsid w:val="001972AB"/>
    <w:rsid w:val="001A6728"/>
    <w:rsid w:val="001B7060"/>
    <w:rsid w:val="001B723A"/>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B0328"/>
    <w:rsid w:val="002C539D"/>
    <w:rsid w:val="002C71C6"/>
    <w:rsid w:val="002D07CA"/>
    <w:rsid w:val="00300279"/>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B6DB0"/>
    <w:rsid w:val="003C0C7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5F6264"/>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19A1"/>
    <w:rsid w:val="006A2531"/>
    <w:rsid w:val="006D239A"/>
    <w:rsid w:val="006E1302"/>
    <w:rsid w:val="006E2245"/>
    <w:rsid w:val="006E55B4"/>
    <w:rsid w:val="006E6952"/>
    <w:rsid w:val="006E7E50"/>
    <w:rsid w:val="00704432"/>
    <w:rsid w:val="007051DF"/>
    <w:rsid w:val="00721BF8"/>
    <w:rsid w:val="00724DA4"/>
    <w:rsid w:val="00763912"/>
    <w:rsid w:val="00774E44"/>
    <w:rsid w:val="00784B77"/>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370AE"/>
    <w:rsid w:val="00A4500C"/>
    <w:rsid w:val="00A45A89"/>
    <w:rsid w:val="00A47F12"/>
    <w:rsid w:val="00A66DE2"/>
    <w:rsid w:val="00A70227"/>
    <w:rsid w:val="00A7064A"/>
    <w:rsid w:val="00A847D3"/>
    <w:rsid w:val="00A877CD"/>
    <w:rsid w:val="00AA26B4"/>
    <w:rsid w:val="00AA3772"/>
    <w:rsid w:val="00AB106E"/>
    <w:rsid w:val="00AB2224"/>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15643"/>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0A8D"/>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s-stacks-and-queues-exercise/18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0</Pages>
  <Words>3143</Words>
  <Characters>13706</Characters>
  <Application>Microsoft Office Word</Application>
  <DocSecurity>0</DocSecurity>
  <Lines>456</Lines>
  <Paragraphs>443</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77</cp:revision>
  <cp:lastPrinted>2015-10-26T22:35:00Z</cp:lastPrinted>
  <dcterms:created xsi:type="dcterms:W3CDTF">2019-11-12T12:29:00Z</dcterms:created>
  <dcterms:modified xsi:type="dcterms:W3CDTF">2024-08-13T10:29: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